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Hiring Manager's Name]</w:t>
      </w:r>
    </w:p>
    <w:p>
      <w:pPr>
        <w:pStyle w:val="BodyText"/>
      </w:pPr>
      <w:r>
        <w:rPr>
          <w:bCs/>
          <w:b/>
        </w:rPr>
        <w:t xml:space="preserve">Company Name:</w:t>
      </w:r>
      <w:r>
        <w:t xml:space="preserve"> </w:t>
      </w:r>
      <w:r>
        <w:t xml:space="preserve">[Company Name]</w:t>
      </w:r>
    </w:p>
    <w:p>
      <w:pPr>
        <w:pStyle w:val="BodyText"/>
      </w:pPr>
      <w:r>
        <w:rPr>
          <w:bCs/>
          <w:b/>
        </w:rPr>
        <w:t xml:space="preserve">Address:</w:t>
      </w:r>
      <w:r>
        <w:t xml:space="preserve"> </w:t>
      </w:r>
      <w:r>
        <w:t xml:space="preserve">[Company Address]</w:t>
      </w:r>
    </w:p>
    <w:bookmarkStart w:id="25" w:name="dear-hiring-manager"/>
    <w:p>
      <w:pPr>
        <w:pStyle w:val="Heading2"/>
      </w:pPr>
      <w:r>
        <w:t xml:space="preserve">Dear Hiring Manager,</w:t>
      </w:r>
    </w:p>
    <w:p>
      <w:pPr>
        <w:pStyle w:val="FirstParagraph"/>
      </w:pPr>
      <w:r>
        <w:t xml:space="preserve">I am writing to express my enthusiastic interest in the Electronics Engineer position at your esteemed organization, as advertised. With a robust background in electronics engineering and a deep passion for innovation, I am eager to contribute my technical expertise and problem-solving skills to drive cutting-edge advancements in China Shanghai’s dynamic tech landscape. This opportunity aligns perfectly with my career aspirations, and I am confident that my qualifications make me an ideal candidate for this role.</w:t>
      </w:r>
    </w:p>
    <w:bookmarkStart w:id="20" w:name="about-my-professional-background"/>
    <w:p>
      <w:pPr>
        <w:pStyle w:val="Heading3"/>
      </w:pPr>
      <w:r>
        <w:t xml:space="preserve">About My Professional Background</w:t>
      </w:r>
    </w:p>
    <w:p>
      <w:pPr>
        <w:pStyle w:val="FirstParagraph"/>
      </w:pPr>
      <w:r>
        <w:t xml:space="preserve">As a seasoned Electronics Engineer with over [X years] of experience in designing, developing, and optimizing electronic systems, I have consistently delivered solutions that meet the highest standards of performance and reliability. My work spans a wide range of industries, including consumer electronics, telecommunications, and industrial automation. I hold a [Degree in Electronics Engineering] from [University Name], where I honed my skills in circuit design, embedded systems programming, and signal processing. This academic foundation has been instrumental in shaping my technical acumen and fostering a commitment to excellence.</w:t>
      </w:r>
    </w:p>
    <w:p>
      <w:pPr>
        <w:pStyle w:val="BodyText"/>
      </w:pPr>
      <w:r>
        <w:t xml:space="preserve">Throughout my career, I have led projects that involve the development of advanced hardware prototypes, from conceptualization to mass production. For instance, at [Previous Company Name], I spearheaded the design of a low-power IoT device that reduced energy consumption by 30% while enhancing data transmission efficiency. This project not only earned recognition within my team but also contributed to the company’s reputation as an industry innovator. My ability to collaborate with cross-functional teams and manage complex timelines has consistently resulted in successful product launches and client satisfaction.</w:t>
      </w:r>
    </w:p>
    <w:bookmarkEnd w:id="20"/>
    <w:bookmarkStart w:id="21" w:name="why-china-shanghai"/>
    <w:p>
      <w:pPr>
        <w:pStyle w:val="Heading3"/>
      </w:pPr>
      <w:r>
        <w:t xml:space="preserve">Why China Shanghai?</w:t>
      </w:r>
    </w:p>
    <w:p>
      <w:pPr>
        <w:pStyle w:val="FirstParagraph"/>
      </w:pPr>
      <w:r>
        <w:t xml:space="preserve">China Shanghai stands out as a global hub for technological innovation, and I am particularly drawn to the city’s vibrant electronics industry. With its strategic location, world-class infrastructure, and a thriving ecosystem of startups and multinational corporations, Shanghai offers unparalleled opportunities to contribute to groundbreaking projects. The city’s emphasis on smart manufacturing, 5G technology, and green energy aligns with my professional interests in advancing sustainable and efficient electronic solutions.</w:t>
      </w:r>
    </w:p>
    <w:p>
      <w:pPr>
        <w:pStyle w:val="BodyText"/>
      </w:pPr>
      <w:r>
        <w:t xml:space="preserve">Working in China Shanghai would allow me to leverage my expertise in a market that is at the forefront of technological disruption. I am especially intrigued by the opportunities to collaborate with local companies on next-generation semiconductor designs and AI-driven hardware systems. Additionally, Shanghai’s rich cultural heritage and fast-paced lifestyle provide an ideal environment for professionals who thrive on innovation and diversity. I am eager to immerse myself in this unique setting while contributing to the growth of your organization.</w:t>
      </w:r>
    </w:p>
    <w:bookmarkEnd w:id="21"/>
    <w:bookmarkStart w:id="22" w:name="technical-expertise-and-achievements"/>
    <w:p>
      <w:pPr>
        <w:pStyle w:val="Heading3"/>
      </w:pPr>
      <w:r>
        <w:t xml:space="preserve">Technical Expertise and Achievements</w:t>
      </w:r>
    </w:p>
    <w:p>
      <w:pPr>
        <w:pStyle w:val="FirstParagraph"/>
      </w:pPr>
      <w:r>
        <w:t xml:space="preserve">My technical proficiency encompasses a broad spectrum of electronics engineering disciplines. I am adept at using industry-standard tools such as CAD software for circuit design, MATLAB for simulation, and Python for embedded systems programming. My experience with microcontrollers (e.g., Arduino, Raspberry Pi) and PCB layout tools (Altium Designer, KiCad) has enabled me to create innovative solutions that meet rigorous technical specifications.</w:t>
      </w:r>
    </w:p>
    <w:p>
      <w:pPr>
        <w:pStyle w:val="BodyText"/>
      </w:pPr>
      <w:r>
        <w:t xml:space="preserve">In addition to my technical skills, I have a proven track record of managing projects from inception to completion. For example, I led a team that developed an automated testing system for high-frequency communication modules, which reduced testing time by 40% and minimized human error. This project required meticulous planning, resource allocation, and coordination with suppliers and clients—skills that I believe are essential for success in any engineering role.</w:t>
      </w:r>
    </w:p>
    <w:p>
      <w:pPr>
        <w:pStyle w:val="BodyText"/>
      </w:pPr>
      <w:r>
        <w:t xml:space="preserve">My commitment to continuous learning keeps me updated on the latest trends in electronics engineering. I regularly attend industry conferences such as [Conference Name] and participate in online courses to expand my knowledge of emerging technologies like quantum computing and edge computing. This proactive approach ensures that I remain at the forefront of my field and can contribute effectively to your organization’s goals.</w:t>
      </w:r>
    </w:p>
    <w:bookmarkEnd w:id="22"/>
    <w:bookmarkStart w:id="23" w:name="why-choose-me"/>
    <w:p>
      <w:pPr>
        <w:pStyle w:val="Heading3"/>
      </w:pPr>
      <w:r>
        <w:t xml:space="preserve">Why Choose Me?</w:t>
      </w:r>
    </w:p>
    <w:p>
      <w:pPr>
        <w:pStyle w:val="FirstParagraph"/>
      </w:pPr>
      <w:r>
        <w:t xml:space="preserve">What sets me apart as an Electronics Engineer is my ability to combine technical expertise with a client-centric mindset. I take pride in understanding the unique challenges faced by my clients and tailoring solutions that address their specific needs. My strong analytical skills, attention to detail, and dedication to quality ensure that every project I undertake meets or exceeds expectations.</w:t>
      </w:r>
    </w:p>
    <w:p>
      <w:pPr>
        <w:pStyle w:val="BodyText"/>
      </w:pPr>
      <w:r>
        <w:t xml:space="preserve">Furthermore, my adaptability and cultural sensitivity make me well-suited for working in a diverse environment like China Shanghai. I have previously collaborated with teams across different time zones and cultures, which has honed my communication and teamwork skills. I am confident that these attributes will enable me to integrate seamlessly into your organization and contribute meaningfully to your projects.</w:t>
      </w:r>
    </w:p>
    <w:bookmarkEnd w:id="23"/>
    <w:bookmarkStart w:id="24" w:name="conclusion"/>
    <w:p>
      <w:pPr>
        <w:pStyle w:val="Heading3"/>
      </w:pPr>
      <w:r>
        <w:t xml:space="preserve">Conclusion</w:t>
      </w:r>
    </w:p>
    <w:p>
      <w:pPr>
        <w:pStyle w:val="FirstParagraph"/>
      </w:pPr>
      <w:r>
        <w:t xml:space="preserve">In conclusion, I am excited about the possibility of joining your team as an Electronics Engineer in China Shanghai. My technical background, combined with my passion for innovation and commitment to excellence, positions me to make a valuable contribution to your organization. I would welcome the opportunity to discuss how my skills and experiences align with your needs.</w:t>
      </w:r>
    </w:p>
    <w:p>
      <w:pPr>
        <w:pStyle w:val="BodyText"/>
      </w:pPr>
      <w:r>
        <w:t xml:space="preserve">Thank you for considering my application. I look forward to the possibility of contributing to your company’s success in China Shanghai.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China Shanghai</dc:title>
  <dc:creator/>
  <dc:language>en</dc:language>
  <cp:keywords/>
  <dcterms:created xsi:type="dcterms:W3CDTF">2026-05-02T15:06:45Z</dcterms:created>
  <dcterms:modified xsi:type="dcterms:W3CDTF">2026-05-02T15:06:45Z</dcterms:modified>
</cp:coreProperties>
</file>

<file path=docProps/custom.xml><?xml version="1.0" encoding="utf-8"?>
<Properties xmlns="http://schemas.openxmlformats.org/officeDocument/2006/custom-properties" xmlns:vt="http://schemas.openxmlformats.org/officeDocument/2006/docPropsVTypes"/>
</file>